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2, last updated: 10 Nov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c9a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21a7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1:54:35Z</dcterms:created>
  <dcterms:modified xsi:type="dcterms:W3CDTF">2026-01-06T11:54:35Z</dcterms:modified>
</cp:coreProperties>
</file>